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5F95D64" w14:textId="77777777" w:rsidR="00DC3DEB" w:rsidRDefault="009526BB" w:rsidP="00DC3D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DE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C3DEB">
        <w:rPr>
          <w:rFonts w:ascii="Muli" w:eastAsia="Muli" w:hAnsi="Muli" w:cs="Muli"/>
          <w:sz w:val="24"/>
          <w:szCs w:val="24"/>
        </w:rPr>
        <w:t>Java Script</w:t>
      </w:r>
    </w:p>
    <w:p w14:paraId="0000000B" w14:textId="347FCD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F5A6E9" w14:textId="28111DA6" w:rsidR="00DC3DEB" w:rsidRDefault="009526BB" w:rsidP="00DC3D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DEB" w:rsidRPr="00C31E84">
        <w:rPr>
          <w:rFonts w:ascii="Muli" w:eastAsia="Muli" w:hAnsi="Muli" w:cs="Muli"/>
          <w:sz w:val="24"/>
          <w:szCs w:val="24"/>
        </w:rPr>
        <w:t xml:space="preserve"> </w:t>
      </w:r>
      <w:r w:rsidR="00DC3DEB">
        <w:rPr>
          <w:rFonts w:ascii="Muli" w:eastAsia="Muli" w:hAnsi="Muli" w:cs="Muli"/>
          <w:sz w:val="24"/>
          <w:szCs w:val="24"/>
        </w:rPr>
        <w:t>HTML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3AB3D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DE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38F4F3D8" w14:textId="77777777" w:rsidR="008924BD" w:rsidRDefault="008924B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DD1A3EA" w14:textId="07AA4B70" w:rsidR="00DC3DEB" w:rsidRPr="00C31E84" w:rsidRDefault="00DC3DEB" w:rsidP="00C31E84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>To make divisions of content in the web page like text and images.</w:t>
      </w:r>
    </w:p>
    <w:p w14:paraId="367B72EE" w14:textId="77777777" w:rsidR="008924BD" w:rsidRDefault="008924B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2F2BA6" w14:textId="603398D8" w:rsidR="00DC3DEB" w:rsidRPr="008924BD" w:rsidRDefault="00DC3DEB" w:rsidP="00C31E84">
      <w:pPr>
        <w:pStyle w:val="ListParagraph"/>
        <w:numPr>
          <w:ilvl w:val="0"/>
          <w:numId w:val="7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8924BD">
        <w:rPr>
          <w:rFonts w:ascii="Muli" w:eastAsia="Muli" w:hAnsi="Muli" w:cs="Muli"/>
          <w:sz w:val="24"/>
          <w:szCs w:val="24"/>
        </w:rPr>
        <w:t xml:space="preserve">It is used to group various HTML tag so in style, we can use a dot ‘.’ and give the name which you have given </w:t>
      </w:r>
      <w:r w:rsidR="008924BD" w:rsidRPr="008924BD">
        <w:rPr>
          <w:rFonts w:ascii="Muli" w:eastAsia="Muli" w:hAnsi="Muli" w:cs="Muli"/>
          <w:sz w:val="24"/>
          <w:szCs w:val="24"/>
        </w:rPr>
        <w:t xml:space="preserve">in index.html </w:t>
      </w:r>
      <w:r w:rsidRPr="008924BD">
        <w:rPr>
          <w:rFonts w:ascii="Muli" w:eastAsia="Muli" w:hAnsi="Muli" w:cs="Muli"/>
          <w:sz w:val="24"/>
          <w:szCs w:val="24"/>
        </w:rPr>
        <w:t xml:space="preserve">and </w:t>
      </w:r>
      <w:r w:rsidR="008924BD" w:rsidRPr="008924BD">
        <w:rPr>
          <w:rFonts w:ascii="Muli" w:eastAsia="Muli" w:hAnsi="Muli" w:cs="Muli"/>
          <w:sz w:val="24"/>
          <w:szCs w:val="24"/>
        </w:rPr>
        <w:t xml:space="preserve">do styling to it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5DDB1F9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FD28D74" w:rsidR="00173A24" w:rsidRDefault="008924B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noProof/>
          <w:sz w:val="24"/>
          <w:szCs w:val="24"/>
          <w:u w:val="single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42D94E" wp14:editId="23628572">
                <wp:simplePos x="0" y="0"/>
                <wp:positionH relativeFrom="column">
                  <wp:posOffset>2562225</wp:posOffset>
                </wp:positionH>
                <wp:positionV relativeFrom="paragraph">
                  <wp:posOffset>18415</wp:posOffset>
                </wp:positionV>
                <wp:extent cx="0" cy="1171575"/>
                <wp:effectExtent l="57150" t="19050" r="76200" b="8572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7157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75pt,1.45pt" to="201.75pt,9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2F7EA26" w14:textId="13E9CA6C" w:rsidR="008924BD" w:rsidRPr="00C31E84" w:rsidRDefault="008924BD" w:rsidP="008924BD">
      <w:pPr>
        <w:spacing w:line="240" w:lineRule="auto"/>
        <w:rPr>
          <w:b/>
          <w:i/>
          <w:color w:val="202124"/>
          <w:shd w:val="clear" w:color="auto" w:fill="FFFFFF"/>
        </w:rPr>
      </w:pPr>
      <w:r w:rsidRPr="00C31E84">
        <w:rPr>
          <w:b/>
          <w:i/>
          <w:color w:val="202124"/>
          <w:shd w:val="clear" w:color="auto" w:fill="FFFFFF"/>
        </w:rPr>
        <w:t xml:space="preserve">                   </w:t>
      </w:r>
      <w:r w:rsidRPr="00C31E84">
        <w:rPr>
          <w:rFonts w:ascii="Muli" w:eastAsia="Muli" w:hAnsi="Muli" w:cs="Muli"/>
          <w:b/>
          <w:i/>
          <w:sz w:val="24"/>
          <w:szCs w:val="24"/>
        </w:rPr>
        <w:t xml:space="preserve">Relative positioning                                       </w:t>
      </w:r>
      <w:proofErr w:type="gramStart"/>
      <w:r w:rsidRPr="00C31E84">
        <w:rPr>
          <w:rFonts w:ascii="Muli" w:eastAsia="Muli" w:hAnsi="Muli" w:cs="Muli"/>
          <w:b/>
          <w:i/>
          <w:sz w:val="24"/>
          <w:szCs w:val="24"/>
        </w:rPr>
        <w:t>Absolute</w:t>
      </w:r>
      <w:proofErr w:type="gramEnd"/>
      <w:r w:rsidRPr="00C31E84">
        <w:rPr>
          <w:rFonts w:ascii="Muli" w:eastAsia="Muli" w:hAnsi="Muli" w:cs="Muli"/>
          <w:b/>
          <w:i/>
          <w:sz w:val="24"/>
          <w:szCs w:val="24"/>
        </w:rPr>
        <w:t xml:space="preserve"> positioning</w:t>
      </w:r>
    </w:p>
    <w:p w14:paraId="15A61E77" w14:textId="20EB699D" w:rsidR="008924BD" w:rsidRDefault="008924BD" w:rsidP="008924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7F6C077" w14:textId="0D3FF44F" w:rsidR="008924BD" w:rsidRDefault="008924BD" w:rsidP="008924B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924BD">
        <w:rPr>
          <w:rFonts w:ascii="Muli" w:eastAsia="Muli" w:hAnsi="Muli" w:cs="Muli"/>
          <w:sz w:val="24"/>
          <w:szCs w:val="24"/>
        </w:rPr>
        <w:t xml:space="preserve">The </w:t>
      </w:r>
      <w:r>
        <w:rPr>
          <w:rFonts w:ascii="Muli" w:eastAsia="Muli" w:hAnsi="Muli" w:cs="Muli"/>
          <w:sz w:val="24"/>
          <w:szCs w:val="24"/>
        </w:rPr>
        <w:t>positioning</w:t>
      </w:r>
      <w:r w:rsidRPr="008924BD">
        <w:rPr>
          <w:rFonts w:ascii="Muli" w:eastAsia="Muli" w:hAnsi="Muli" w:cs="Muli"/>
          <w:sz w:val="24"/>
          <w:szCs w:val="24"/>
        </w:rPr>
        <w:t xml:space="preserve"> of element is relative to</w:t>
      </w:r>
      <w:r>
        <w:rPr>
          <w:rFonts w:ascii="Muli" w:eastAsia="Muli" w:hAnsi="Muli" w:cs="Muli"/>
          <w:sz w:val="24"/>
          <w:szCs w:val="24"/>
        </w:rPr>
        <w:t xml:space="preserve">        </w:t>
      </w:r>
      <w:r w:rsidRPr="008924BD">
        <w:rPr>
          <w:rFonts w:ascii="Muli" w:eastAsia="Muli" w:hAnsi="Muli" w:cs="Muli"/>
          <w:sz w:val="24"/>
          <w:szCs w:val="24"/>
        </w:rPr>
        <w:t xml:space="preserve">the element is positioned absolutely to its                                                    </w:t>
      </w:r>
    </w:p>
    <w:p w14:paraId="336A3A01" w14:textId="43A03154" w:rsidR="008924BD" w:rsidRDefault="008924BD" w:rsidP="008924B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924BD">
        <w:rPr>
          <w:rFonts w:ascii="Muli" w:eastAsia="Muli" w:hAnsi="Muli" w:cs="Muli"/>
          <w:sz w:val="24"/>
          <w:szCs w:val="24"/>
        </w:rPr>
        <w:t xml:space="preserve"> </w:t>
      </w:r>
      <w:proofErr w:type="gramStart"/>
      <w:r>
        <w:rPr>
          <w:rFonts w:ascii="Muli" w:eastAsia="Muli" w:hAnsi="Muli" w:cs="Muli"/>
          <w:sz w:val="24"/>
          <w:szCs w:val="24"/>
        </w:rPr>
        <w:t>i</w:t>
      </w:r>
      <w:r w:rsidRPr="008924BD">
        <w:rPr>
          <w:rFonts w:ascii="Muli" w:eastAsia="Muli" w:hAnsi="Muli" w:cs="Muli"/>
          <w:sz w:val="24"/>
          <w:szCs w:val="24"/>
        </w:rPr>
        <w:t>t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  <w:r w:rsidRPr="008924BD">
        <w:rPr>
          <w:rFonts w:ascii="Muli" w:eastAsia="Muli" w:hAnsi="Muli" w:cs="Muli"/>
          <w:sz w:val="24"/>
          <w:szCs w:val="24"/>
        </w:rPr>
        <w:t>normal position</w:t>
      </w:r>
      <w:r>
        <w:rPr>
          <w:rFonts w:ascii="Muli" w:eastAsia="Muli" w:hAnsi="Muli" w:cs="Muli"/>
          <w:sz w:val="24"/>
          <w:szCs w:val="24"/>
        </w:rPr>
        <w:t xml:space="preserve">.                                         </w:t>
      </w:r>
      <w:proofErr w:type="gramStart"/>
      <w:r w:rsidRPr="008924BD">
        <w:rPr>
          <w:rFonts w:ascii="Muli" w:eastAsia="Muli" w:hAnsi="Muli" w:cs="Muli"/>
          <w:sz w:val="24"/>
          <w:szCs w:val="24"/>
        </w:rPr>
        <w:t>positioned</w:t>
      </w:r>
      <w:proofErr w:type="gramEnd"/>
      <w:r w:rsidRPr="008924BD">
        <w:rPr>
          <w:rFonts w:ascii="Muli" w:eastAsia="Muli" w:hAnsi="Muli" w:cs="Muli"/>
          <w:sz w:val="24"/>
          <w:szCs w:val="24"/>
        </w:rPr>
        <w:t xml:space="preserve"> parent</w:t>
      </w:r>
      <w:r>
        <w:rPr>
          <w:rFonts w:ascii="Muli" w:eastAsia="Muli" w:hAnsi="Muli" w:cs="Muli"/>
          <w:sz w:val="24"/>
          <w:szCs w:val="24"/>
        </w:rPr>
        <w:t>.</w:t>
      </w:r>
    </w:p>
    <w:p w14:paraId="00000025" w14:textId="3AC85B7A" w:rsidR="00173A24" w:rsidRPr="008924BD" w:rsidRDefault="00173A24" w:rsidP="008924B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34D06BE7" w:rsidR="00173A24" w:rsidRPr="008924BD" w:rsidRDefault="008924BD" w:rsidP="008924B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590B6D9" w14:textId="77777777" w:rsidR="00C31E8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924B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B" w14:textId="2BC385AA" w:rsidR="00173A24" w:rsidRPr="00C31E84" w:rsidRDefault="008924B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 xml:space="preserve">It is </w:t>
      </w:r>
      <w:r w:rsidR="00091B81" w:rsidRPr="00C31E84">
        <w:rPr>
          <w:rFonts w:ascii="Muli" w:eastAsia="Muli" w:hAnsi="Muli" w:cs="Muli"/>
          <w:sz w:val="24"/>
          <w:szCs w:val="24"/>
        </w:rPr>
        <w:t>use for transparency for specific image or tex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EEA34B" w14:textId="28FB3F67" w:rsidR="00C31E8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1B81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33" w14:textId="16B20ECE" w:rsidR="00173A24" w:rsidRPr="00C31E84" w:rsidRDefault="00091B8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>JSX is the programming language used in React Native Framework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2FC06F" w14:textId="77777777" w:rsidR="00091B8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C61331A" w:rsidR="00173A24" w:rsidRDefault="00091B8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091B81">
        <w:rPr>
          <w:rFonts w:ascii="Muli" w:eastAsia="Muli" w:hAnsi="Muli" w:cs="Muli"/>
          <w:sz w:val="24"/>
          <w:szCs w:val="24"/>
        </w:rPr>
        <w:t>Expo is the online editor which we are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 xml:space="preserve">using for creating our apps in React Native Framework.                     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1D2A14F" w:rsidR="00173A24" w:rsidRDefault="00C31E84" w:rsidP="00C31E8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download expo go app in your phone on play store or app store.</w:t>
      </w:r>
    </w:p>
    <w:p w14:paraId="158B154F" w14:textId="700A86B5" w:rsidR="00C31E84" w:rsidRDefault="00C31E84" w:rsidP="00C31E8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 go to expo and in </w:t>
      </w:r>
      <w:r w:rsidRPr="00C31E84">
        <w:rPr>
          <w:rFonts w:ascii="Muli" w:eastAsia="Muli" w:hAnsi="Muli" w:cs="Muli"/>
          <w:b/>
          <w:sz w:val="24"/>
          <w:szCs w:val="24"/>
          <w:u w:val="single"/>
        </w:rPr>
        <w:t>‘my device’</w:t>
      </w:r>
      <w:r>
        <w:rPr>
          <w:rFonts w:ascii="Muli" w:eastAsia="Muli" w:hAnsi="Muli" w:cs="Muli"/>
          <w:sz w:val="24"/>
          <w:szCs w:val="24"/>
        </w:rPr>
        <w:t xml:space="preserve"> in your pc and scan the QR code.</w:t>
      </w:r>
    </w:p>
    <w:p w14:paraId="54D53951" w14:textId="06E3E666" w:rsidR="00C31E84" w:rsidRPr="00C31E84" w:rsidRDefault="00C31E84" w:rsidP="00C31E84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you will able to see your output on your mobil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B72C0F4" w:rsidR="00173A24" w:rsidRPr="00C31E8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1B81" w:rsidRPr="00C31E84">
        <w:rPr>
          <w:rFonts w:ascii="Muli" w:eastAsia="Muli" w:hAnsi="Muli" w:cs="Muli"/>
          <w:sz w:val="24"/>
          <w:szCs w:val="24"/>
        </w:rPr>
        <w:t xml:space="preserve">It is use to display text which is typed in </w:t>
      </w:r>
      <w:r w:rsidR="00091B81" w:rsidRPr="00C31E84">
        <w:rPr>
          <w:rFonts w:ascii="Muli" w:eastAsia="Muli" w:hAnsi="Muli" w:cs="Muli"/>
          <w:b/>
          <w:sz w:val="24"/>
          <w:szCs w:val="24"/>
          <w:u w:val="single"/>
        </w:rPr>
        <w:t>render</w:t>
      </w:r>
      <w:r w:rsidR="00091B81" w:rsidRPr="00C31E84">
        <w:rPr>
          <w:rFonts w:ascii="Muli" w:eastAsia="Muli" w:hAnsi="Muli" w:cs="Muli"/>
          <w:sz w:val="24"/>
          <w:szCs w:val="24"/>
        </w:rPr>
        <w:t xml:space="preserve"> and which is displayed on screen.</w:t>
      </w:r>
    </w:p>
    <w:p w14:paraId="0000004C" w14:textId="77777777" w:rsidR="00173A24" w:rsidRPr="00C31E8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BF0D089" w:rsidR="00173A24" w:rsidRPr="00AC269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091B8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91B81">
        <w:br/>
      </w:r>
      <w:r w:rsidR="00091B81" w:rsidRPr="00AC2694">
        <w:rPr>
          <w:rFonts w:ascii="Muli" w:eastAsia="Muli" w:hAnsi="Muli" w:cs="Muli"/>
          <w:sz w:val="24"/>
          <w:szCs w:val="24"/>
        </w:rPr>
        <w:t xml:space="preserve">Return is that which </w:t>
      </w:r>
      <w:r w:rsidR="00AC2694">
        <w:rPr>
          <w:rFonts w:ascii="Muli" w:eastAsia="Muli" w:hAnsi="Muli" w:cs="Muli"/>
          <w:sz w:val="24"/>
          <w:szCs w:val="24"/>
        </w:rPr>
        <w:t>you</w:t>
      </w:r>
      <w:r w:rsidR="00C31E84">
        <w:rPr>
          <w:rFonts w:ascii="Muli" w:eastAsia="Muli" w:hAnsi="Muli" w:cs="Muli"/>
          <w:sz w:val="24"/>
          <w:szCs w:val="24"/>
        </w:rPr>
        <w:t xml:space="preserve"> want to display. R</w:t>
      </w:r>
      <w:r w:rsidR="00091B81" w:rsidRPr="00AC2694">
        <w:rPr>
          <w:rFonts w:ascii="Muli" w:eastAsia="Muli" w:hAnsi="Muli" w:cs="Muli"/>
          <w:sz w:val="24"/>
          <w:szCs w:val="24"/>
        </w:rPr>
        <w:t xml:space="preserve">eturn </w:t>
      </w:r>
      <w:r w:rsidR="00AC2694">
        <w:rPr>
          <w:rFonts w:ascii="Muli" w:eastAsia="Muli" w:hAnsi="Muli" w:cs="Muli"/>
          <w:sz w:val="24"/>
          <w:szCs w:val="24"/>
        </w:rPr>
        <w:t>is for a</w:t>
      </w:r>
      <w:r w:rsidR="00091B81" w:rsidRPr="00AC2694">
        <w:rPr>
          <w:rFonts w:ascii="Muli" w:eastAsia="Muli" w:hAnsi="Muli" w:cs="Muli"/>
          <w:sz w:val="24"/>
          <w:szCs w:val="24"/>
        </w:rPr>
        <w:t xml:space="preserve"> variable which you want to repeat</w:t>
      </w:r>
      <w:r w:rsidR="00AC2694">
        <w:rPr>
          <w:rFonts w:ascii="Muli" w:eastAsia="Muli" w:hAnsi="Muli" w:cs="Muli"/>
          <w:sz w:val="24"/>
          <w:szCs w:val="24"/>
        </w:rPr>
        <w:t xml:space="preserve"> </w:t>
      </w:r>
      <w:r w:rsidR="00091B81" w:rsidRPr="00AC2694">
        <w:rPr>
          <w:rFonts w:ascii="Muli" w:eastAsia="Muli" w:hAnsi="Muli" w:cs="Muli"/>
          <w:sz w:val="24"/>
          <w:szCs w:val="24"/>
        </w:rPr>
        <w:t>multiple times</w:t>
      </w:r>
      <w:r w:rsidR="00AC2694">
        <w:rPr>
          <w:rFonts w:ascii="Muli" w:eastAsia="Muli" w:hAnsi="Muli" w:cs="Muli"/>
          <w:sz w:val="24"/>
          <w:szCs w:val="24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48BC1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88315CA" w14:textId="14A57AEE" w:rsidR="00C31E84" w:rsidRPr="00C31E84" w:rsidRDefault="00C31E84" w:rsidP="00C31E84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>View</w:t>
      </w:r>
    </w:p>
    <w:p w14:paraId="0EE224AB" w14:textId="585B9DE7" w:rsidR="00C31E84" w:rsidRPr="00C31E84" w:rsidRDefault="00C31E84" w:rsidP="00C31E84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>Button</w:t>
      </w:r>
    </w:p>
    <w:p w14:paraId="144C90CC" w14:textId="5D8D1E09" w:rsidR="00C31E84" w:rsidRPr="00C31E84" w:rsidRDefault="00C31E84" w:rsidP="00C31E84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31E84">
        <w:rPr>
          <w:rFonts w:ascii="Muli" w:eastAsia="Muli" w:hAnsi="Muli" w:cs="Muli"/>
          <w:sz w:val="24"/>
          <w:szCs w:val="24"/>
        </w:rPr>
        <w:t>Text</w:t>
      </w:r>
    </w:p>
    <w:p w14:paraId="0000005E" w14:textId="77777777" w:rsidR="00173A24" w:rsidRPr="00C31E8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25pt;height:11.25pt" o:bullet="t">
        <v:imagedata r:id="rId1" o:title="mso1E7C"/>
      </v:shape>
    </w:pict>
  </w:numPicBullet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C11993"/>
    <w:multiLevelType w:val="hybridMultilevel"/>
    <w:tmpl w:val="B538DDB2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3B0EDF"/>
    <w:multiLevelType w:val="hybridMultilevel"/>
    <w:tmpl w:val="D4AC77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E71C36"/>
    <w:multiLevelType w:val="hybridMultilevel"/>
    <w:tmpl w:val="0F1E57A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B73EA8"/>
    <w:multiLevelType w:val="hybridMultilevel"/>
    <w:tmpl w:val="E280FE68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12907B7"/>
    <w:multiLevelType w:val="hybridMultilevel"/>
    <w:tmpl w:val="7474EA7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1B81"/>
    <w:rsid w:val="00173A24"/>
    <w:rsid w:val="001869ED"/>
    <w:rsid w:val="007A6EEE"/>
    <w:rsid w:val="008924BD"/>
    <w:rsid w:val="009526BB"/>
    <w:rsid w:val="00AC2694"/>
    <w:rsid w:val="00C31E84"/>
    <w:rsid w:val="00DC3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924B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92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il</dc:creator>
  <cp:lastModifiedBy>Swapnil</cp:lastModifiedBy>
  <cp:revision>4</cp:revision>
  <dcterms:created xsi:type="dcterms:W3CDTF">2021-08-26T04:52:00Z</dcterms:created>
  <dcterms:modified xsi:type="dcterms:W3CDTF">2021-08-30T14:56:00Z</dcterms:modified>
</cp:coreProperties>
</file>